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3FFA" w:rsidRPr="00BC25D8" w:rsidRDefault="00383FFA" w:rsidP="00DC4F46">
      <w:pPr>
        <w:jc w:val="left"/>
        <w:rPr>
          <w:rFonts w:asciiTheme="minorEastAsia" w:hAnsiTheme="minorEastAsia" w:cs="方正小标宋简体"/>
          <w:bCs/>
          <w:szCs w:val="21"/>
        </w:rPr>
      </w:pPr>
      <w:r>
        <w:rPr>
          <w:rFonts w:ascii="黑体" w:eastAsia="黑体" w:hAnsi="黑体" w:cs="黑体" w:hint="eastAsia"/>
          <w:kern w:val="0"/>
          <w:sz w:val="32"/>
          <w:szCs w:val="32"/>
        </w:rPr>
        <w:t>附件</w:t>
      </w:r>
      <w:r w:rsidR="00DC4F46">
        <w:rPr>
          <w:rFonts w:ascii="黑体" w:eastAsia="黑体" w:hAnsi="黑体" w:cs="黑体" w:hint="eastAsia"/>
          <w:kern w:val="0"/>
          <w:sz w:val="32"/>
          <w:szCs w:val="32"/>
        </w:rPr>
        <w:t xml:space="preserve">  </w:t>
      </w:r>
      <w:r w:rsidRPr="00BC25D8">
        <w:rPr>
          <w:rFonts w:asciiTheme="minorEastAsia" w:hAnsiTheme="minorEastAsia" w:cs="方正小标宋简体" w:hint="eastAsia"/>
          <w:bCs/>
          <w:sz w:val="36"/>
          <w:szCs w:val="36"/>
        </w:rPr>
        <w:t>202</w:t>
      </w:r>
      <w:r w:rsidR="00874AAC">
        <w:rPr>
          <w:rFonts w:asciiTheme="minorEastAsia" w:hAnsiTheme="minorEastAsia" w:cs="方正小标宋简体" w:hint="eastAsia"/>
          <w:bCs/>
          <w:sz w:val="36"/>
          <w:szCs w:val="36"/>
        </w:rPr>
        <w:t>3</w:t>
      </w:r>
      <w:r w:rsidRPr="00BC25D8">
        <w:rPr>
          <w:rFonts w:asciiTheme="minorEastAsia" w:hAnsiTheme="minorEastAsia" w:cs="方正小标宋简体" w:hint="eastAsia"/>
          <w:bCs/>
          <w:sz w:val="36"/>
          <w:szCs w:val="36"/>
        </w:rPr>
        <w:t>年</w:t>
      </w:r>
      <w:r w:rsidRPr="00BC25D8">
        <w:rPr>
          <w:rFonts w:asciiTheme="minorEastAsia" w:hAnsiTheme="minorEastAsia" w:cs="方正小标宋简体" w:hint="eastAsia"/>
          <w:bCs/>
          <w:sz w:val="36"/>
          <w:szCs w:val="36"/>
          <w:u w:val="single"/>
        </w:rPr>
        <w:t xml:space="preserve"> </w:t>
      </w:r>
      <w:r w:rsidR="0046497B" w:rsidRPr="00BC25D8">
        <w:rPr>
          <w:rFonts w:asciiTheme="minorEastAsia" w:hAnsiTheme="minorEastAsia" w:cs="方正小标宋简体" w:hint="eastAsia"/>
          <w:bCs/>
          <w:sz w:val="36"/>
          <w:szCs w:val="36"/>
          <w:u w:val="single"/>
        </w:rPr>
        <w:t>电光学院</w:t>
      </w:r>
      <w:r w:rsidRPr="00BC25D8">
        <w:rPr>
          <w:rFonts w:asciiTheme="minorEastAsia" w:hAnsiTheme="minorEastAsia" w:cs="方正小标宋简体" w:hint="eastAsia"/>
          <w:bCs/>
          <w:sz w:val="36"/>
          <w:szCs w:val="36"/>
          <w:u w:val="single"/>
        </w:rPr>
        <w:t xml:space="preserve">  </w:t>
      </w:r>
      <w:r w:rsidR="0046497B" w:rsidRPr="00BC25D8">
        <w:rPr>
          <w:rFonts w:asciiTheme="minorEastAsia" w:hAnsiTheme="minorEastAsia" w:cs="方正小标宋简体" w:hint="eastAsia"/>
          <w:bCs/>
          <w:sz w:val="36"/>
          <w:szCs w:val="36"/>
          <w:u w:val="single"/>
        </w:rPr>
        <w:t>各</w:t>
      </w:r>
      <w:r w:rsidRPr="00BC25D8">
        <w:rPr>
          <w:rFonts w:asciiTheme="minorEastAsia" w:hAnsiTheme="minorEastAsia" w:cs="方正小标宋简体" w:hint="eastAsia"/>
          <w:bCs/>
          <w:sz w:val="36"/>
          <w:szCs w:val="36"/>
        </w:rPr>
        <w:t>专业接收计划</w:t>
      </w:r>
      <w:r w:rsidR="00DC4F46" w:rsidRPr="00BC25D8">
        <w:rPr>
          <w:rFonts w:asciiTheme="minorEastAsia" w:hAnsiTheme="minorEastAsia" w:cs="方正小标宋简体" w:hint="eastAsia"/>
          <w:bCs/>
          <w:szCs w:val="21"/>
        </w:rPr>
        <w:t>202</w:t>
      </w:r>
      <w:r w:rsidR="00874AAC">
        <w:rPr>
          <w:rFonts w:asciiTheme="minorEastAsia" w:hAnsiTheme="minorEastAsia" w:cs="方正小标宋简体" w:hint="eastAsia"/>
          <w:bCs/>
          <w:szCs w:val="21"/>
        </w:rPr>
        <w:t>3</w:t>
      </w:r>
      <w:r w:rsidR="00DC4F46" w:rsidRPr="00BC25D8">
        <w:rPr>
          <w:rFonts w:asciiTheme="minorEastAsia" w:hAnsiTheme="minorEastAsia" w:cs="方正小标宋简体" w:hint="eastAsia"/>
          <w:bCs/>
          <w:szCs w:val="21"/>
        </w:rPr>
        <w:t>-</w:t>
      </w:r>
      <w:r w:rsidR="00874AAC">
        <w:rPr>
          <w:rFonts w:asciiTheme="minorEastAsia" w:hAnsiTheme="minorEastAsia" w:cs="方正小标宋简体" w:hint="eastAsia"/>
          <w:bCs/>
          <w:szCs w:val="21"/>
        </w:rPr>
        <w:t>4</w:t>
      </w:r>
      <w:r w:rsidR="00DC4F46" w:rsidRPr="00BC25D8">
        <w:rPr>
          <w:rFonts w:asciiTheme="minorEastAsia" w:hAnsiTheme="minorEastAsia" w:cs="方正小标宋简体" w:hint="eastAsia"/>
          <w:bCs/>
          <w:szCs w:val="21"/>
        </w:rPr>
        <w:t>-</w:t>
      </w:r>
      <w:r w:rsidR="00BA669A">
        <w:rPr>
          <w:rFonts w:asciiTheme="minorEastAsia" w:hAnsiTheme="minorEastAsia" w:cs="方正小标宋简体" w:hint="eastAsia"/>
          <w:bCs/>
          <w:szCs w:val="21"/>
        </w:rPr>
        <w:t>6</w:t>
      </w:r>
    </w:p>
    <w:tbl>
      <w:tblPr>
        <w:tblpPr w:leftFromText="180" w:rightFromText="180" w:vertAnchor="text" w:horzAnchor="page" w:tblpX="1063" w:tblpY="349"/>
        <w:tblOverlap w:val="never"/>
        <w:tblW w:w="9245" w:type="dxa"/>
        <w:tblLayout w:type="fixed"/>
        <w:tblCellMar>
          <w:left w:w="0" w:type="dxa"/>
          <w:right w:w="0" w:type="dxa"/>
        </w:tblCellMar>
        <w:tblLook w:val="04A0"/>
      </w:tblPr>
      <w:tblGrid>
        <w:gridCol w:w="1570"/>
        <w:gridCol w:w="1942"/>
        <w:gridCol w:w="1600"/>
        <w:gridCol w:w="2789"/>
        <w:gridCol w:w="1344"/>
      </w:tblGrid>
      <w:tr w:rsidR="00383FFA" w:rsidTr="003367B6">
        <w:trPr>
          <w:trHeight w:val="750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383FFA" w:rsidRDefault="00383FFA" w:rsidP="003367B6">
            <w:pPr>
              <w:widowControl/>
              <w:spacing w:line="440" w:lineRule="exact"/>
              <w:jc w:val="center"/>
              <w:textAlignment w:val="center"/>
              <w:rPr>
                <w:rFonts w:ascii="仿宋" w:eastAsia="仿宋" w:hAnsi="仿宋" w:cs="仿宋"/>
                <w:bCs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Cs/>
                <w:color w:val="000000"/>
                <w:kern w:val="0"/>
                <w:sz w:val="32"/>
                <w:szCs w:val="32"/>
              </w:rPr>
              <w:t>学院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383FFA" w:rsidRDefault="00383FFA" w:rsidP="003367B6">
            <w:pPr>
              <w:widowControl/>
              <w:spacing w:line="440" w:lineRule="exact"/>
              <w:jc w:val="center"/>
              <w:textAlignment w:val="center"/>
              <w:rPr>
                <w:rFonts w:ascii="仿宋" w:eastAsia="仿宋" w:hAnsi="仿宋" w:cs="仿宋"/>
                <w:bCs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Cs/>
                <w:color w:val="000000"/>
                <w:kern w:val="0"/>
                <w:sz w:val="32"/>
                <w:szCs w:val="32"/>
              </w:rPr>
              <w:t>接收专业（含大类）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383FFA" w:rsidRDefault="00383FFA" w:rsidP="003367B6">
            <w:pPr>
              <w:widowControl/>
              <w:spacing w:line="440" w:lineRule="exact"/>
              <w:jc w:val="center"/>
              <w:textAlignment w:val="center"/>
              <w:rPr>
                <w:rFonts w:ascii="仿宋" w:eastAsia="仿宋" w:hAnsi="仿宋" w:cs="仿宋"/>
                <w:bCs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Cs/>
                <w:color w:val="000000"/>
                <w:kern w:val="0"/>
                <w:sz w:val="32"/>
                <w:szCs w:val="32"/>
              </w:rPr>
              <w:t>计划接收年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383FFA" w:rsidRDefault="00383FFA" w:rsidP="003367B6">
            <w:pPr>
              <w:widowControl/>
              <w:spacing w:line="440" w:lineRule="exact"/>
              <w:textAlignment w:val="center"/>
              <w:rPr>
                <w:rFonts w:ascii="仿宋" w:eastAsia="仿宋" w:hAnsi="仿宋" w:cs="仿宋"/>
                <w:bCs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Cs/>
                <w:color w:val="000000"/>
                <w:kern w:val="0"/>
                <w:sz w:val="32"/>
                <w:szCs w:val="32"/>
              </w:rPr>
              <w:t>计划接收人数（不同年级分别标注接收人数）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383FFA" w:rsidRDefault="00383FFA" w:rsidP="003367B6">
            <w:pPr>
              <w:widowControl/>
              <w:spacing w:line="440" w:lineRule="exact"/>
              <w:jc w:val="center"/>
              <w:textAlignment w:val="center"/>
              <w:rPr>
                <w:rFonts w:ascii="仿宋" w:eastAsia="仿宋" w:hAnsi="仿宋" w:cs="仿宋"/>
                <w:bCs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Cs/>
                <w:color w:val="000000"/>
                <w:kern w:val="0"/>
                <w:sz w:val="32"/>
                <w:szCs w:val="32"/>
              </w:rPr>
              <w:t>备注</w:t>
            </w:r>
          </w:p>
        </w:tc>
      </w:tr>
      <w:tr w:rsidR="00F202BA" w:rsidTr="007D2F29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416B29" w:rsidRDefault="00F202BA" w:rsidP="00F202BA">
            <w:pPr>
              <w:jc w:val="center"/>
              <w:rPr>
                <w:rFonts w:ascii="仿宋" w:eastAsia="仿宋" w:hAnsi="仿宋" w:cs="仿宋"/>
                <w:color w:val="000000" w:themeColor="text1"/>
                <w:sz w:val="32"/>
                <w:szCs w:val="32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1863E3" w:rsidRDefault="00F202BA" w:rsidP="00F202BA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光电信息科学与工程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874AAC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</w:t>
            </w:r>
            <w:r w:rsidR="00874AAC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</w:t>
            </w: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5E14E6" w:rsidRDefault="005E14E6" w:rsidP="00F202BA">
            <w:pPr>
              <w:spacing w:line="360" w:lineRule="auto"/>
              <w:jc w:val="center"/>
              <w:rPr>
                <w:rFonts w:ascii="Dotum" w:hAnsi="Dotum"/>
                <w:sz w:val="32"/>
                <w:szCs w:val="32"/>
              </w:rPr>
            </w:pPr>
            <w:r w:rsidRPr="005E14E6">
              <w:rPr>
                <w:rFonts w:ascii="Dotum" w:hAnsi="Dotum" w:hint="eastAsia"/>
                <w:sz w:val="32"/>
                <w:szCs w:val="32"/>
              </w:rPr>
              <w:t>10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F202BA" w:rsidTr="009B36EA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416B29" w:rsidRDefault="00F202BA" w:rsidP="00F202BA">
            <w:pPr>
              <w:jc w:val="center"/>
              <w:rPr>
                <w:color w:val="000000" w:themeColor="text1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1863E3" w:rsidRDefault="00F202BA" w:rsidP="00F202BA">
            <w:pPr>
              <w:spacing w:line="360" w:lineRule="auto"/>
              <w:jc w:val="center"/>
              <w:rPr>
                <w:szCs w:val="21"/>
              </w:rPr>
            </w:pPr>
            <w:r w:rsidRPr="001863E3">
              <w:rPr>
                <w:rFonts w:hint="eastAsia"/>
                <w:szCs w:val="21"/>
              </w:rPr>
              <w:t>微电子科学与工程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874AAC" w:rsidP="009B36EA">
            <w:pPr>
              <w:jc w:val="center"/>
            </w:pP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2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4D0AEF" w:rsidRDefault="004D0AEF" w:rsidP="00F202BA">
            <w:pPr>
              <w:spacing w:line="360" w:lineRule="auto"/>
              <w:jc w:val="center"/>
              <w:rPr>
                <w:rFonts w:ascii="Dotum" w:hAnsi="Dotum"/>
                <w:sz w:val="32"/>
                <w:szCs w:val="32"/>
              </w:rPr>
            </w:pPr>
            <w:r>
              <w:rPr>
                <w:rFonts w:ascii="Dotum" w:hAnsi="Dotum" w:hint="eastAsia"/>
                <w:sz w:val="32"/>
                <w:szCs w:val="32"/>
              </w:rPr>
              <w:t>8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F202BA" w:rsidTr="009B36EA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416B29" w:rsidRDefault="00F202BA" w:rsidP="00F202BA">
            <w:pPr>
              <w:jc w:val="center"/>
              <w:rPr>
                <w:color w:val="000000" w:themeColor="text1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1863E3" w:rsidRDefault="00F202BA" w:rsidP="00F202BA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电子信息科学与技术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9B36EA">
            <w:pPr>
              <w:jc w:val="center"/>
            </w:pP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</w:t>
            </w:r>
            <w:r w:rsidR="00874AAC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</w:t>
            </w: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5E7438" w:rsidRDefault="005E7438" w:rsidP="00F202BA">
            <w:pPr>
              <w:spacing w:line="360" w:lineRule="auto"/>
              <w:jc w:val="center"/>
              <w:rPr>
                <w:rFonts w:ascii="Dotum" w:hAnsi="Dotum"/>
                <w:sz w:val="32"/>
                <w:szCs w:val="32"/>
              </w:rPr>
            </w:pPr>
            <w:r>
              <w:rPr>
                <w:rFonts w:ascii="Dotum" w:hAnsi="Dotum" w:hint="eastAsia"/>
                <w:sz w:val="32"/>
                <w:szCs w:val="32"/>
              </w:rPr>
              <w:t>8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7A5D0E" w:rsidTr="009B36EA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416B29" w:rsidRDefault="007A5D0E" w:rsidP="007A5D0E">
            <w:pPr>
              <w:jc w:val="center"/>
              <w:rPr>
                <w:color w:val="000000" w:themeColor="text1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1863E3" w:rsidRDefault="007A5D0E" w:rsidP="007A5D0E">
            <w:pPr>
              <w:spacing w:line="360" w:lineRule="auto"/>
              <w:jc w:val="center"/>
              <w:rPr>
                <w:szCs w:val="21"/>
              </w:rPr>
            </w:pPr>
            <w:r w:rsidRPr="001863E3">
              <w:rPr>
                <w:rFonts w:hint="eastAsia"/>
                <w:szCs w:val="21"/>
              </w:rPr>
              <w:t>电子科学与技术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Default="007A5D0E" w:rsidP="009B36EA">
            <w:pPr>
              <w:jc w:val="center"/>
            </w:pP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</w:t>
            </w:r>
            <w:r w:rsidR="00874AAC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</w:t>
            </w: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5E14E6" w:rsidRDefault="002B2EE4" w:rsidP="007A5D0E">
            <w:pPr>
              <w:spacing w:line="360" w:lineRule="auto"/>
              <w:jc w:val="center"/>
              <w:rPr>
                <w:rFonts w:ascii="Dotum" w:hAnsi="Dotum"/>
                <w:sz w:val="32"/>
                <w:szCs w:val="32"/>
              </w:rPr>
            </w:pPr>
            <w:r w:rsidRPr="005E14E6">
              <w:rPr>
                <w:rFonts w:ascii="Dotum" w:hAnsi="Dotum" w:hint="eastAsia"/>
                <w:sz w:val="32"/>
                <w:szCs w:val="32"/>
              </w:rPr>
              <w:t>8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Default="007A5D0E" w:rsidP="007A5D0E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7A5D0E" w:rsidTr="009B36EA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416B29" w:rsidRDefault="007A5D0E" w:rsidP="007A5D0E">
            <w:pPr>
              <w:jc w:val="center"/>
              <w:rPr>
                <w:color w:val="000000" w:themeColor="text1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1863E3" w:rsidRDefault="007A5D0E" w:rsidP="007A5D0E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通信工程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Default="007A5D0E" w:rsidP="009B36EA">
            <w:pPr>
              <w:jc w:val="center"/>
            </w:pP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</w:t>
            </w:r>
            <w:r w:rsidR="00874AAC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</w:t>
            </w: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CE5C8B" w:rsidRDefault="00CE5C8B" w:rsidP="007A5D0E">
            <w:pPr>
              <w:spacing w:line="360" w:lineRule="auto"/>
              <w:jc w:val="center"/>
              <w:rPr>
                <w:rFonts w:ascii="Dotum" w:hAnsi="Dotum"/>
                <w:sz w:val="32"/>
                <w:szCs w:val="32"/>
              </w:rPr>
            </w:pPr>
            <w:r>
              <w:rPr>
                <w:rFonts w:ascii="Dotum" w:hAnsi="Dotum" w:hint="eastAsia"/>
                <w:sz w:val="32"/>
                <w:szCs w:val="32"/>
              </w:rPr>
              <w:t>8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Default="007A5D0E" w:rsidP="007A5D0E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F202BA" w:rsidTr="003367B6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416B29" w:rsidRDefault="00F202BA" w:rsidP="00F202BA">
            <w:pPr>
              <w:jc w:val="center"/>
              <w:rPr>
                <w:rFonts w:ascii="仿宋" w:eastAsia="仿宋" w:hAnsi="仿宋" w:cs="仿宋"/>
                <w:color w:val="000000" w:themeColor="text1"/>
                <w:sz w:val="32"/>
                <w:szCs w:val="32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合计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5E14E6" w:rsidRDefault="00A2615E" w:rsidP="00F202BA">
            <w:pPr>
              <w:jc w:val="center"/>
              <w:rPr>
                <w:rFonts w:ascii="Dotum" w:hAnsi="Dotum" w:cs="仿宋"/>
                <w:color w:val="000000"/>
                <w:sz w:val="32"/>
                <w:szCs w:val="32"/>
              </w:rPr>
            </w:pPr>
            <w:r>
              <w:rPr>
                <w:rFonts w:ascii="Dotum" w:hAnsi="Dotum" w:cs="仿宋" w:hint="eastAsia"/>
                <w:color w:val="000000"/>
                <w:sz w:val="32"/>
                <w:szCs w:val="32"/>
              </w:rPr>
              <w:t>42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874AAC" w:rsidTr="009B36EA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Pr="00416B29" w:rsidRDefault="00874AAC" w:rsidP="00874AAC">
            <w:pPr>
              <w:jc w:val="center"/>
              <w:rPr>
                <w:color w:val="000000" w:themeColor="text1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Pr="001863E3" w:rsidRDefault="00874AAC" w:rsidP="00874AAC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光电信息科学与工程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Default="00874AAC" w:rsidP="009B36E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1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Pr="005E14E6" w:rsidRDefault="005E14E6" w:rsidP="00874AAC">
            <w:pPr>
              <w:spacing w:line="360" w:lineRule="auto"/>
              <w:jc w:val="center"/>
              <w:rPr>
                <w:rFonts w:ascii="Dotum" w:hAnsi="Dotum"/>
                <w:sz w:val="32"/>
                <w:szCs w:val="32"/>
              </w:rPr>
            </w:pPr>
            <w:r w:rsidRPr="005E14E6">
              <w:rPr>
                <w:rFonts w:ascii="Dotum" w:hAnsi="Dotum" w:hint="eastAsia"/>
                <w:sz w:val="32"/>
                <w:szCs w:val="32"/>
              </w:rPr>
              <w:t>5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Default="00874AAC" w:rsidP="00874AAC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874AAC" w:rsidTr="009B36EA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Pr="00416B29" w:rsidRDefault="00874AAC" w:rsidP="00874AAC">
            <w:pPr>
              <w:jc w:val="center"/>
              <w:rPr>
                <w:color w:val="000000" w:themeColor="text1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Pr="001863E3" w:rsidRDefault="00874AAC" w:rsidP="00874AAC">
            <w:pPr>
              <w:spacing w:line="360" w:lineRule="auto"/>
              <w:jc w:val="center"/>
              <w:rPr>
                <w:szCs w:val="21"/>
              </w:rPr>
            </w:pPr>
            <w:r w:rsidRPr="001863E3">
              <w:rPr>
                <w:rFonts w:hint="eastAsia"/>
                <w:szCs w:val="21"/>
              </w:rPr>
              <w:t>微电子科学与工程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Default="00874AAC" w:rsidP="009B36EA">
            <w:pPr>
              <w:jc w:val="center"/>
            </w:pP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</w:t>
            </w: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1</w:t>
            </w: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Pr="004D0AEF" w:rsidRDefault="004D0AEF" w:rsidP="00874AAC">
            <w:pPr>
              <w:jc w:val="center"/>
              <w:rPr>
                <w:rFonts w:ascii="Dotum" w:hAnsi="Dotum"/>
                <w:sz w:val="32"/>
                <w:szCs w:val="32"/>
              </w:rPr>
            </w:pPr>
            <w:r>
              <w:rPr>
                <w:rFonts w:ascii="Dotum" w:hAnsi="Dotum" w:hint="eastAsia"/>
                <w:sz w:val="32"/>
                <w:szCs w:val="32"/>
              </w:rPr>
              <w:t>5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Default="00874AAC" w:rsidP="00874AAC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874AAC" w:rsidTr="009B36EA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Pr="00416B29" w:rsidRDefault="00874AAC" w:rsidP="00874AAC">
            <w:pPr>
              <w:jc w:val="center"/>
              <w:rPr>
                <w:color w:val="000000" w:themeColor="text1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Pr="001863E3" w:rsidRDefault="00874AAC" w:rsidP="00874AAC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电子信息科学与技术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Default="00874AAC" w:rsidP="009B36EA">
            <w:pPr>
              <w:jc w:val="center"/>
            </w:pP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</w:t>
            </w: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1</w:t>
            </w: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Pr="005E7438" w:rsidRDefault="005E7438" w:rsidP="00874AAC">
            <w:pPr>
              <w:jc w:val="center"/>
              <w:rPr>
                <w:rFonts w:ascii="Dotum" w:hAnsi="Dotum"/>
                <w:sz w:val="32"/>
                <w:szCs w:val="32"/>
              </w:rPr>
            </w:pPr>
            <w:r>
              <w:rPr>
                <w:rFonts w:ascii="Dotum" w:hAnsi="Dotum" w:hint="eastAsia"/>
                <w:sz w:val="32"/>
                <w:szCs w:val="32"/>
              </w:rPr>
              <w:t>5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Default="00874AAC" w:rsidP="00874AAC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874AAC" w:rsidTr="002B2EE4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Pr="00416B29" w:rsidRDefault="00874AAC" w:rsidP="00874AAC">
            <w:pPr>
              <w:jc w:val="center"/>
              <w:rPr>
                <w:color w:val="000000" w:themeColor="text1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Pr="001863E3" w:rsidRDefault="00874AAC" w:rsidP="00874AAC">
            <w:pPr>
              <w:spacing w:line="360" w:lineRule="auto"/>
              <w:jc w:val="center"/>
              <w:rPr>
                <w:szCs w:val="21"/>
              </w:rPr>
            </w:pPr>
            <w:r w:rsidRPr="001863E3">
              <w:rPr>
                <w:rFonts w:hint="eastAsia"/>
                <w:szCs w:val="21"/>
              </w:rPr>
              <w:t>电子科学与技术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Default="00874AAC" w:rsidP="009B36EA">
            <w:pPr>
              <w:jc w:val="center"/>
            </w:pP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</w:t>
            </w: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1</w:t>
            </w: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Pr="005E14E6" w:rsidRDefault="002B2EE4" w:rsidP="00874AAC">
            <w:pPr>
              <w:jc w:val="center"/>
              <w:rPr>
                <w:rFonts w:ascii="Dotum" w:hAnsi="Dotum"/>
                <w:sz w:val="32"/>
                <w:szCs w:val="32"/>
              </w:rPr>
            </w:pPr>
            <w:r w:rsidRPr="005E14E6">
              <w:rPr>
                <w:rFonts w:ascii="Dotum" w:hAnsi="Dotum" w:hint="eastAsia"/>
                <w:sz w:val="32"/>
                <w:szCs w:val="32"/>
              </w:rPr>
              <w:t>5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Default="00874AAC" w:rsidP="00874AAC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874AAC" w:rsidTr="009B36EA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Pr="00416B29" w:rsidRDefault="00874AAC" w:rsidP="00874AAC">
            <w:pPr>
              <w:jc w:val="center"/>
              <w:rPr>
                <w:rFonts w:ascii="仿宋" w:eastAsia="仿宋" w:hAnsi="仿宋" w:cs="仿宋"/>
                <w:color w:val="000000" w:themeColor="text1"/>
                <w:sz w:val="32"/>
                <w:szCs w:val="32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Pr="001863E3" w:rsidRDefault="00874AAC" w:rsidP="00874AAC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通信工程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Default="00874AAC" w:rsidP="009B36EA">
            <w:pPr>
              <w:jc w:val="center"/>
            </w:pP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</w:t>
            </w: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1</w:t>
            </w: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Pr="00CE5C8B" w:rsidRDefault="00CE5C8B" w:rsidP="00874AAC">
            <w:pPr>
              <w:jc w:val="center"/>
              <w:rPr>
                <w:rFonts w:ascii="Dotum" w:hAnsi="Dotum"/>
                <w:sz w:val="32"/>
                <w:szCs w:val="32"/>
              </w:rPr>
            </w:pPr>
            <w:r>
              <w:rPr>
                <w:rFonts w:ascii="Dotum" w:hAnsi="Dotum" w:hint="eastAsia"/>
                <w:sz w:val="32"/>
                <w:szCs w:val="32"/>
              </w:rPr>
              <w:t>5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Default="00874AAC" w:rsidP="00874AAC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874AAC" w:rsidTr="00523038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Pr="00416B29" w:rsidRDefault="00874AAC" w:rsidP="00874AAC">
            <w:pPr>
              <w:jc w:val="center"/>
              <w:rPr>
                <w:color w:val="000000" w:themeColor="text1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Default="00874AAC" w:rsidP="00874AAC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合计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Default="00874AAC" w:rsidP="00874AAC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1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Pr="005E14E6" w:rsidRDefault="00126F1D" w:rsidP="00874AAC">
            <w:pPr>
              <w:jc w:val="center"/>
              <w:rPr>
                <w:rFonts w:ascii="Dotum" w:hAnsi="Dotum"/>
                <w:sz w:val="32"/>
                <w:szCs w:val="32"/>
              </w:rPr>
            </w:pPr>
            <w:r>
              <w:rPr>
                <w:rFonts w:ascii="Dotum" w:hAnsi="Dotum" w:hint="eastAsia"/>
                <w:sz w:val="32"/>
                <w:szCs w:val="32"/>
              </w:rPr>
              <w:t>25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874AAC" w:rsidRDefault="00874AAC" w:rsidP="00874AAC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</w:tbl>
    <w:p w:rsidR="00D9786D" w:rsidRDefault="00D9786D" w:rsidP="00416B29"/>
    <w:sectPr w:rsidR="00D9786D" w:rsidSect="00FA0B3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A34C8" w:rsidRDefault="003A34C8" w:rsidP="00383FFA">
      <w:r>
        <w:separator/>
      </w:r>
    </w:p>
  </w:endnote>
  <w:endnote w:type="continuationSeparator" w:id="0">
    <w:p w:rsidR="003A34C8" w:rsidRDefault="003A34C8" w:rsidP="00383FF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方正小标宋简体">
    <w:altName w:val="微软雅黑"/>
    <w:charset w:val="86"/>
    <w:family w:val="script"/>
    <w:pitch w:val="fixed"/>
    <w:sig w:usb0="00000000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A34C8" w:rsidRDefault="003A34C8" w:rsidP="00383FFA">
      <w:r>
        <w:separator/>
      </w:r>
    </w:p>
  </w:footnote>
  <w:footnote w:type="continuationSeparator" w:id="0">
    <w:p w:rsidR="003A34C8" w:rsidRDefault="003A34C8" w:rsidP="00383FFA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8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3481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tTSyNDQ3NzS3NLEwtLBQ0lEKTi0uzszPAykwrAUAGrhRuCwAAAA="/>
  </w:docVars>
  <w:rsids>
    <w:rsidRoot w:val="00582D51"/>
    <w:rsid w:val="0002336A"/>
    <w:rsid w:val="0004452D"/>
    <w:rsid w:val="00057844"/>
    <w:rsid w:val="00065EB0"/>
    <w:rsid w:val="001011C1"/>
    <w:rsid w:val="00125169"/>
    <w:rsid w:val="00126F1D"/>
    <w:rsid w:val="00141BFF"/>
    <w:rsid w:val="00163E57"/>
    <w:rsid w:val="001748B8"/>
    <w:rsid w:val="00182AEE"/>
    <w:rsid w:val="001949D2"/>
    <w:rsid w:val="002B2EE4"/>
    <w:rsid w:val="003367B6"/>
    <w:rsid w:val="00351D11"/>
    <w:rsid w:val="00364FDE"/>
    <w:rsid w:val="00383FFA"/>
    <w:rsid w:val="003A34C8"/>
    <w:rsid w:val="00401AC2"/>
    <w:rsid w:val="004052DF"/>
    <w:rsid w:val="00416B29"/>
    <w:rsid w:val="00456463"/>
    <w:rsid w:val="0046497B"/>
    <w:rsid w:val="00495604"/>
    <w:rsid w:val="004D0AEF"/>
    <w:rsid w:val="00554151"/>
    <w:rsid w:val="00570343"/>
    <w:rsid w:val="00582D51"/>
    <w:rsid w:val="00592112"/>
    <w:rsid w:val="005B15F7"/>
    <w:rsid w:val="005E14E6"/>
    <w:rsid w:val="005E7438"/>
    <w:rsid w:val="005E7B87"/>
    <w:rsid w:val="00615D23"/>
    <w:rsid w:val="00675A58"/>
    <w:rsid w:val="007A0FB8"/>
    <w:rsid w:val="007A5D0E"/>
    <w:rsid w:val="007D2F29"/>
    <w:rsid w:val="008562EA"/>
    <w:rsid w:val="00874AAC"/>
    <w:rsid w:val="008D0429"/>
    <w:rsid w:val="008F191C"/>
    <w:rsid w:val="00931718"/>
    <w:rsid w:val="00952B90"/>
    <w:rsid w:val="0097323F"/>
    <w:rsid w:val="009A368C"/>
    <w:rsid w:val="009B36EA"/>
    <w:rsid w:val="009E5B38"/>
    <w:rsid w:val="00A24DB9"/>
    <w:rsid w:val="00A2615E"/>
    <w:rsid w:val="00A26239"/>
    <w:rsid w:val="00A26AE1"/>
    <w:rsid w:val="00A31F31"/>
    <w:rsid w:val="00A52382"/>
    <w:rsid w:val="00A835E8"/>
    <w:rsid w:val="00AF5513"/>
    <w:rsid w:val="00B51BC7"/>
    <w:rsid w:val="00B8181A"/>
    <w:rsid w:val="00BA669A"/>
    <w:rsid w:val="00BB4AFF"/>
    <w:rsid w:val="00BC25D8"/>
    <w:rsid w:val="00C41673"/>
    <w:rsid w:val="00C4747E"/>
    <w:rsid w:val="00C72765"/>
    <w:rsid w:val="00CE5C8B"/>
    <w:rsid w:val="00D05972"/>
    <w:rsid w:val="00D92DDA"/>
    <w:rsid w:val="00D9786D"/>
    <w:rsid w:val="00DB5CD9"/>
    <w:rsid w:val="00DC4F46"/>
    <w:rsid w:val="00DF6B5D"/>
    <w:rsid w:val="00E315B1"/>
    <w:rsid w:val="00E519B0"/>
    <w:rsid w:val="00E868C2"/>
    <w:rsid w:val="00E87AC7"/>
    <w:rsid w:val="00E9518B"/>
    <w:rsid w:val="00F15E29"/>
    <w:rsid w:val="00F202BA"/>
    <w:rsid w:val="00F320DB"/>
    <w:rsid w:val="00F37C90"/>
    <w:rsid w:val="00F45418"/>
    <w:rsid w:val="00F904FC"/>
    <w:rsid w:val="00FA0B35"/>
    <w:rsid w:val="00FE081C"/>
    <w:rsid w:val="00FF13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83FF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83F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383FF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383F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383FFA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48</Words>
  <Characters>274</Characters>
  <Application>Microsoft Office Word</Application>
  <DocSecurity>0</DocSecurity>
  <Lines>2</Lines>
  <Paragraphs>1</Paragraphs>
  <ScaleCrop>false</ScaleCrop>
  <Company>Microsoft</Company>
  <LinksUpToDate>false</LinksUpToDate>
  <CharactersWithSpaces>3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K.JWC</dc:creator>
  <cp:lastModifiedBy>Administrator</cp:lastModifiedBy>
  <cp:revision>17</cp:revision>
  <cp:lastPrinted>2023-04-06T02:37:00Z</cp:lastPrinted>
  <dcterms:created xsi:type="dcterms:W3CDTF">2023-04-06T01:42:00Z</dcterms:created>
  <dcterms:modified xsi:type="dcterms:W3CDTF">2023-04-06T02:38:00Z</dcterms:modified>
</cp:coreProperties>
</file>